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96e4b488363fac0ac2993d6afe21e645834f7"/>
      <w:r>
        <w:rPr>
          <w:b/>
        </w:rPr>
        <w:t xml:space="preserve">ПРОТОКОЛ ЕЛЕКТРОННОГО АУКЦІОНУ № SUE001-UA-20211104-873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73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2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Західно-Кам’янобрідське родовище. Вартість геологічної інформації – 58 933,76 грн (з ПДВ). Вартість пакету аукціонної документації – 35 472,96 грн (з ПДВ). Західно-Кам’янобрідське родовище знаходиться за 0,3 км на захід від західної околиці с. Кам’яний Брід та території Коростишів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лабрадори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136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161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ЕАЛІНВЕСТ СОФТ" , ЄДРПОУ: 375793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36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08.12.2021 13:18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3:25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ЕАЛІНВЕСТ СОФТ"</w:t>
            </w:r>
          </w:p>
        </w:tc>
        <w:tc>
          <w:p>
            <w:pPr>
              <w:pStyle w:val="Compact"/>
              <w:jc w:val="left"/>
            </w:pPr>
            <w:r>
              <w:t xml:space="preserve">1 16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4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ЕОФІТ"</w:t>
            </w:r>
          </w:p>
        </w:tc>
        <w:tc>
          <w:p>
            <w:pPr>
              <w:pStyle w:val="Compact"/>
              <w:jc w:val="left"/>
            </w:pPr>
            <w:r>
              <w:t xml:space="preserve">1 161 95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0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ЕОФІТ", ЄДРПОУ: 328974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1 619,54 грн без ПДВ (одинадцять тисяч шістсот дев'ятнадцять гривень 5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27 3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161 954,00 грн без ПДВ (один мільйон сто шістдесят одна тисяча дев'ятсот п'ятдесят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69 717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ЕОФІТ", ЄДРПОУ: 328974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3:57:14Z</dcterms:created>
  <dcterms:modified xsi:type="dcterms:W3CDTF">2024-05-04T13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